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BBY MORRI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B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RI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28 Auburn Ln, Northbrook, IL, USA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E.MORRISON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7022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U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Y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